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8AB8F" w14:textId="77777777" w:rsidR="00236323" w:rsidRPr="00A25326" w:rsidRDefault="00236323">
      <w:pPr>
        <w:rPr>
          <w:rFonts w:ascii="Arial" w:hAnsi="Arial" w:cs="Arial"/>
          <w:sz w:val="22"/>
          <w:szCs w:val="22"/>
        </w:rPr>
      </w:pPr>
    </w:p>
    <w:p w14:paraId="0CFA558F" w14:textId="77777777" w:rsidR="00A25326" w:rsidRPr="00A25326" w:rsidRDefault="00A25326" w:rsidP="00A25326">
      <w:pPr>
        <w:spacing w:line="48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upplementary File 2. Progressive g</w:t>
      </w:r>
      <w:r w:rsidRPr="00A25326">
        <w:rPr>
          <w:rFonts w:ascii="Arial" w:hAnsi="Arial" w:cs="Arial"/>
          <w:b/>
          <w:sz w:val="22"/>
          <w:szCs w:val="22"/>
        </w:rPr>
        <w:t xml:space="preserve">rasps </w:t>
      </w:r>
      <w:r>
        <w:rPr>
          <w:rFonts w:ascii="Arial" w:hAnsi="Arial" w:cs="Arial"/>
          <w:b/>
          <w:sz w:val="22"/>
          <w:szCs w:val="22"/>
        </w:rPr>
        <w:t>types in hand rehabilit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2126"/>
        <w:gridCol w:w="2126"/>
        <w:gridCol w:w="1843"/>
      </w:tblGrid>
      <w:tr w:rsidR="00A25326" w:rsidRPr="00A25326" w14:paraId="31C413C7" w14:textId="77777777" w:rsidTr="00494E06">
        <w:tc>
          <w:tcPr>
            <w:tcW w:w="2689" w:type="dxa"/>
          </w:tcPr>
          <w:p w14:paraId="7AB102CC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25326">
              <w:rPr>
                <w:rFonts w:ascii="Arial" w:hAnsi="Arial" w:cs="Arial"/>
                <w:b/>
                <w:sz w:val="22"/>
                <w:szCs w:val="22"/>
              </w:rPr>
              <w:t>Phase 1</w:t>
            </w:r>
          </w:p>
          <w:p w14:paraId="73C5409F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25326">
              <w:rPr>
                <w:rFonts w:ascii="Arial" w:hAnsi="Arial" w:cs="Arial"/>
                <w:b/>
                <w:sz w:val="22"/>
                <w:szCs w:val="22"/>
              </w:rPr>
              <w:t>Grasps requiring no or very little MCPJ flexion</w:t>
            </w:r>
          </w:p>
          <w:p w14:paraId="714CFEFB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126" w:type="dxa"/>
          </w:tcPr>
          <w:p w14:paraId="31DEE0B1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25326">
              <w:rPr>
                <w:rFonts w:ascii="Arial" w:hAnsi="Arial" w:cs="Arial"/>
                <w:b/>
                <w:sz w:val="22"/>
                <w:szCs w:val="22"/>
              </w:rPr>
              <w:t>Phase 2</w:t>
            </w:r>
          </w:p>
          <w:p w14:paraId="4E5EA35E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25326">
              <w:rPr>
                <w:rFonts w:ascii="Arial" w:hAnsi="Arial" w:cs="Arial"/>
                <w:b/>
                <w:sz w:val="22"/>
                <w:szCs w:val="22"/>
              </w:rPr>
              <w:t>Grasps requiring minimal to 45° MCPJ flexion</w:t>
            </w:r>
          </w:p>
          <w:p w14:paraId="1FAE286A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126" w:type="dxa"/>
          </w:tcPr>
          <w:p w14:paraId="7751271F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25326">
              <w:rPr>
                <w:rFonts w:ascii="Arial" w:hAnsi="Arial" w:cs="Arial"/>
                <w:b/>
                <w:sz w:val="22"/>
                <w:szCs w:val="22"/>
              </w:rPr>
              <w:t>Phase 3</w:t>
            </w:r>
          </w:p>
          <w:p w14:paraId="7F56CE70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25326">
              <w:rPr>
                <w:rFonts w:ascii="Arial" w:hAnsi="Arial" w:cs="Arial"/>
                <w:b/>
                <w:sz w:val="22"/>
                <w:szCs w:val="22"/>
              </w:rPr>
              <w:t>Grasps requiring more than 45° MCPJ flexion</w:t>
            </w:r>
          </w:p>
          <w:p w14:paraId="403A9A65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43" w:type="dxa"/>
          </w:tcPr>
          <w:p w14:paraId="2341EA56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25326">
              <w:rPr>
                <w:rFonts w:ascii="Arial" w:hAnsi="Arial" w:cs="Arial"/>
                <w:b/>
                <w:sz w:val="22"/>
                <w:szCs w:val="22"/>
              </w:rPr>
              <w:t>Phase 4</w:t>
            </w:r>
          </w:p>
          <w:p w14:paraId="32C7B052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25326">
              <w:rPr>
                <w:rFonts w:ascii="Arial" w:hAnsi="Arial" w:cs="Arial"/>
                <w:b/>
                <w:sz w:val="22"/>
                <w:szCs w:val="22"/>
              </w:rPr>
              <w:t>All Grasps with resistance</w:t>
            </w:r>
          </w:p>
        </w:tc>
      </w:tr>
      <w:tr w:rsidR="00A25326" w:rsidRPr="00A25326" w14:paraId="17DF209E" w14:textId="77777777" w:rsidTr="00A25326">
        <w:trPr>
          <w:trHeight w:val="7477"/>
        </w:trPr>
        <w:tc>
          <w:tcPr>
            <w:tcW w:w="2689" w:type="dxa"/>
          </w:tcPr>
          <w:p w14:paraId="4A3798E7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5. Light Tool</w:t>
            </w:r>
          </w:p>
          <w:p w14:paraId="51F1A711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8. Prismatic 2 Fingers</w:t>
            </w:r>
          </w:p>
          <w:p w14:paraId="3EA30627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0. Power Disk</w:t>
            </w:r>
          </w:p>
          <w:p w14:paraId="0F2FCAE1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2. Precision Disk</w:t>
            </w:r>
          </w:p>
          <w:p w14:paraId="3786E2DE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5. Fixed Hook</w:t>
            </w:r>
          </w:p>
          <w:p w14:paraId="4CBA4347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6. Lateral</w:t>
            </w:r>
          </w:p>
          <w:p w14:paraId="20B3D276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7. Index Finger Extension (For index finger #)</w:t>
            </w:r>
          </w:p>
          <w:p w14:paraId="2D9DC046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8. Extension Type</w:t>
            </w:r>
          </w:p>
          <w:p w14:paraId="17E61B3E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23. Adduction Grip</w:t>
            </w:r>
          </w:p>
          <w:p w14:paraId="71AFDCE2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26. Sphere 4 Fingers</w:t>
            </w:r>
          </w:p>
          <w:p w14:paraId="02B9AF42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28. Sphere 3 Fingers</w:t>
            </w:r>
          </w:p>
          <w:p w14:paraId="288532D9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32. Ventral (For index finger #)</w:t>
            </w:r>
          </w:p>
          <w:p w14:paraId="18FC6755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33. Inferior Pincher</w:t>
            </w:r>
          </w:p>
          <w:p w14:paraId="2614F0B6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Respect pain &lt; 3/10.</w:t>
            </w:r>
          </w:p>
          <w:p w14:paraId="0C633EE0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566FD929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. Large Diameter</w:t>
            </w:r>
          </w:p>
          <w:p w14:paraId="1BEAE62B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3. Medium Wrap</w:t>
            </w:r>
          </w:p>
          <w:p w14:paraId="1D8CC528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4. Adducted Thumb</w:t>
            </w:r>
          </w:p>
          <w:p w14:paraId="3C745896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6. Prismatic 4 Fingers</w:t>
            </w:r>
          </w:p>
          <w:p w14:paraId="56775027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7. Prismatic 3 Fingers</w:t>
            </w:r>
          </w:p>
          <w:p w14:paraId="3A4AC3F5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9. Palmar Pinch</w:t>
            </w:r>
          </w:p>
          <w:p w14:paraId="614C5509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4. Tripod</w:t>
            </w:r>
          </w:p>
          <w:p w14:paraId="48671B9A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21. Tripod variation</w:t>
            </w:r>
          </w:p>
          <w:p w14:paraId="369ABAE9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24. Tip Pinch</w:t>
            </w:r>
          </w:p>
          <w:p w14:paraId="69015FEC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31. Ring Index finger #</w:t>
            </w:r>
          </w:p>
          <w:p w14:paraId="74C9D46C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DE71E74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268845A6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2. Small Diameter</w:t>
            </w:r>
          </w:p>
          <w:p w14:paraId="54E4AE5F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1. Power Sphere</w:t>
            </w:r>
          </w:p>
          <w:p w14:paraId="64024DC6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3. Precision Sphere</w:t>
            </w:r>
          </w:p>
          <w:p w14:paraId="476E87E9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7. Index Finger Extension (For middle-, ring- and little finger #)</w:t>
            </w:r>
          </w:p>
          <w:p w14:paraId="7660CD75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19. Distal</w:t>
            </w:r>
          </w:p>
          <w:p w14:paraId="7AB6FD35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20. Writing Tripod</w:t>
            </w:r>
          </w:p>
          <w:p w14:paraId="591CD642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22. Parallel Extension</w:t>
            </w:r>
          </w:p>
          <w:p w14:paraId="4254937E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25. Lateral Tripod</w:t>
            </w:r>
          </w:p>
          <w:p w14:paraId="41AB29BB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27. Quadpod</w:t>
            </w:r>
          </w:p>
          <w:p w14:paraId="5E6CC66B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29. Stick</w:t>
            </w:r>
          </w:p>
          <w:p w14:paraId="0E04EEC2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30. Palmar</w:t>
            </w:r>
          </w:p>
          <w:p w14:paraId="6E4853ED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32. Ventral (For middle-, ring- and little finger #)</w:t>
            </w:r>
          </w:p>
        </w:tc>
        <w:tc>
          <w:tcPr>
            <w:tcW w:w="1843" w:type="dxa"/>
          </w:tcPr>
          <w:p w14:paraId="67C8A7ED" w14:textId="77777777" w:rsidR="00A25326" w:rsidRPr="00A25326" w:rsidRDefault="00A25326" w:rsidP="00494E0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5326">
              <w:rPr>
                <w:rFonts w:ascii="Arial" w:hAnsi="Arial" w:cs="Arial"/>
                <w:sz w:val="22"/>
                <w:szCs w:val="22"/>
              </w:rPr>
              <w:t>All Grasps if no pain is present. If pain persists, consult your medical doctor.</w:t>
            </w:r>
          </w:p>
        </w:tc>
      </w:tr>
    </w:tbl>
    <w:p w14:paraId="65F307FE" w14:textId="77777777" w:rsidR="00A25326" w:rsidRPr="00A25326" w:rsidRDefault="00A25326">
      <w:pPr>
        <w:rPr>
          <w:rFonts w:ascii="Arial" w:hAnsi="Arial" w:cs="Arial"/>
          <w:sz w:val="22"/>
          <w:szCs w:val="22"/>
        </w:rPr>
      </w:pPr>
    </w:p>
    <w:sectPr w:rsidR="00A25326" w:rsidRPr="00A253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jK2sDA3tbQ0MTNX0lEKTi0uzszPAykwrAUAWYiBpCwAAAA="/>
  </w:docVars>
  <w:rsids>
    <w:rsidRoot w:val="00A25326"/>
    <w:rsid w:val="00236323"/>
    <w:rsid w:val="00A25326"/>
    <w:rsid w:val="00C42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F485018"/>
  <w15:chartTrackingRefBased/>
  <w15:docId w15:val="{75F6ECF9-302A-4A52-82DA-5E07DCAC1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3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5326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B4201DC2D000499B98DD7E66A3B69B" ma:contentTypeVersion="14" ma:contentTypeDescription="Create a new document." ma:contentTypeScope="" ma:versionID="51d190f2e7ca34078e99e230106e95e0">
  <xsd:schema xmlns:xsd="http://www.w3.org/2001/XMLSchema" xmlns:xs="http://www.w3.org/2001/XMLSchema" xmlns:p="http://schemas.microsoft.com/office/2006/metadata/properties" xmlns:ns3="8faaffc0-b083-40c7-ab07-0d4ec0d52f49" xmlns:ns4="e3fdce93-da5b-42cd-a583-ae13cd7ba859" targetNamespace="http://schemas.microsoft.com/office/2006/metadata/properties" ma:root="true" ma:fieldsID="9547420c6c2fddb4c9368176eca25aea" ns3:_="" ns4:_="">
    <xsd:import namespace="8faaffc0-b083-40c7-ab07-0d4ec0d52f49"/>
    <xsd:import namespace="e3fdce93-da5b-42cd-a583-ae13cd7ba85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aaffc0-b083-40c7-ab07-0d4ec0d52f4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dce93-da5b-42cd-a583-ae13cd7ba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1BF2FE-0771-4331-9370-5F5A200658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E89A5E-EE8B-403C-9731-2BE08D4A2B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5DEECF-69DF-4D83-B820-72AD30AF21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aaffc0-b083-40c7-ab07-0d4ec0d52f49"/>
    <ds:schemaRef ds:uri="e3fdce93-da5b-42cd-a583-ae13cd7ba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Keller</dc:creator>
  <cp:keywords/>
  <dc:description/>
  <cp:lastModifiedBy>Desk Editor</cp:lastModifiedBy>
  <cp:revision>2</cp:revision>
  <dcterms:created xsi:type="dcterms:W3CDTF">2024-03-21T07:54:00Z</dcterms:created>
  <dcterms:modified xsi:type="dcterms:W3CDTF">2024-03-21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B4201DC2D000499B98DD7E66A3B69B</vt:lpwstr>
  </property>
</Properties>
</file>